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20CC" w:rsidRPr="00456F7A" w:rsidRDefault="00B920CC" w:rsidP="00E946F4">
      <w:pPr>
        <w:widowControl/>
        <w:jc w:val="left"/>
        <w:rPr>
          <w:rFonts w:eastAsia="仿宋_GB2312"/>
          <w:sz w:val="28"/>
          <w:szCs w:val="28"/>
        </w:rPr>
      </w:pPr>
      <w:bookmarkStart w:id="0" w:name="_GoBack"/>
      <w:bookmarkEnd w:id="0"/>
      <w:r w:rsidRPr="00456F7A">
        <w:rPr>
          <w:rFonts w:eastAsia="仿宋_GB2312"/>
          <w:sz w:val="28"/>
          <w:szCs w:val="28"/>
        </w:rPr>
        <w:t>附件</w:t>
      </w:r>
      <w:r w:rsidRPr="00456F7A">
        <w:rPr>
          <w:rFonts w:eastAsia="仿宋_GB2312"/>
          <w:sz w:val="28"/>
          <w:szCs w:val="28"/>
        </w:rPr>
        <w:t>4</w:t>
      </w:r>
      <w:r w:rsidRPr="00456F7A">
        <w:rPr>
          <w:rFonts w:eastAsia="仿宋_GB2312"/>
          <w:sz w:val="28"/>
          <w:szCs w:val="28"/>
        </w:rPr>
        <w:t>：</w:t>
      </w:r>
    </w:p>
    <w:p w:rsidR="00B920CC" w:rsidRPr="00456F7A" w:rsidRDefault="00B920CC" w:rsidP="00B920CC">
      <w:pPr>
        <w:spacing w:before="217" w:after="217" w:line="360" w:lineRule="auto"/>
        <w:jc w:val="center"/>
        <w:rPr>
          <w:rFonts w:eastAsia="仿宋_GB2312"/>
          <w:sz w:val="44"/>
          <w:szCs w:val="44"/>
        </w:rPr>
      </w:pPr>
    </w:p>
    <w:p w:rsidR="00B920CC" w:rsidRPr="00456F7A" w:rsidRDefault="00B920CC" w:rsidP="00B920CC">
      <w:pPr>
        <w:spacing w:before="217" w:after="217" w:line="360" w:lineRule="auto"/>
        <w:jc w:val="center"/>
        <w:rPr>
          <w:rFonts w:ascii="华文中宋" w:eastAsia="华文中宋" w:hAnsi="华文中宋"/>
          <w:b/>
          <w:sz w:val="44"/>
          <w:szCs w:val="44"/>
        </w:rPr>
      </w:pPr>
      <w:r w:rsidRPr="00456F7A">
        <w:rPr>
          <w:rFonts w:ascii="华文中宋" w:eastAsia="华文中宋" w:hAnsi="华文中宋"/>
          <w:b/>
          <w:sz w:val="44"/>
          <w:szCs w:val="44"/>
        </w:rPr>
        <w:t>承诺书</w:t>
      </w:r>
    </w:p>
    <w:p w:rsidR="00B920CC" w:rsidRPr="00456F7A" w:rsidRDefault="00B920CC" w:rsidP="00B920CC">
      <w:pPr>
        <w:spacing w:before="217" w:after="217" w:line="360" w:lineRule="auto"/>
        <w:jc w:val="left"/>
        <w:rPr>
          <w:rFonts w:eastAsia="仿宋_GB2312"/>
          <w:sz w:val="32"/>
          <w:szCs w:val="32"/>
        </w:rPr>
      </w:pPr>
    </w:p>
    <w:p w:rsidR="00B920CC" w:rsidRPr="00456F7A" w:rsidRDefault="00B920CC" w:rsidP="00B920CC">
      <w:pPr>
        <w:spacing w:before="217" w:after="217" w:line="360" w:lineRule="auto"/>
        <w:jc w:val="left"/>
        <w:rPr>
          <w:rFonts w:eastAsia="仿宋_GB2312"/>
          <w:sz w:val="32"/>
          <w:szCs w:val="32"/>
        </w:rPr>
      </w:pPr>
      <w:r w:rsidRPr="00456F7A">
        <w:rPr>
          <w:rFonts w:eastAsia="仿宋_GB2312"/>
          <w:sz w:val="32"/>
          <w:szCs w:val="32"/>
        </w:rPr>
        <w:t>上海</w:t>
      </w:r>
      <w:r>
        <w:rPr>
          <w:rFonts w:eastAsia="仿宋_GB2312" w:hint="eastAsia"/>
          <w:sz w:val="32"/>
          <w:szCs w:val="32"/>
        </w:rPr>
        <w:t>国际能源交易中心</w:t>
      </w:r>
      <w:r w:rsidRPr="00456F7A">
        <w:rPr>
          <w:rFonts w:eastAsia="仿宋_GB2312"/>
          <w:sz w:val="32"/>
          <w:szCs w:val="32"/>
        </w:rPr>
        <w:t>：</w:t>
      </w:r>
    </w:p>
    <w:p w:rsidR="00B920CC" w:rsidRPr="00456F7A" w:rsidRDefault="00B920CC" w:rsidP="00B920CC">
      <w:pPr>
        <w:spacing w:before="217" w:after="217" w:line="360" w:lineRule="auto"/>
        <w:ind w:firstLineChars="200" w:firstLine="640"/>
        <w:jc w:val="left"/>
        <w:rPr>
          <w:rFonts w:eastAsia="仿宋_GB2312"/>
          <w:sz w:val="32"/>
          <w:szCs w:val="32"/>
        </w:rPr>
      </w:pPr>
      <w:r w:rsidRPr="00456F7A">
        <w:rPr>
          <w:rFonts w:eastAsia="仿宋_GB2312"/>
          <w:sz w:val="32"/>
          <w:szCs w:val="32"/>
        </w:rPr>
        <w:t>本公司承诺最近三年无重大违法违规行为，未因违法违规行为受到行政处罚或者刑事处罚，如上述承诺与实际不符，本公司愿承担由此产生的一切不利后果，包括但不限于</w:t>
      </w:r>
      <w:proofErr w:type="gramStart"/>
      <w:r w:rsidRPr="00456F7A">
        <w:rPr>
          <w:rFonts w:eastAsia="仿宋_GB2312"/>
          <w:sz w:val="32"/>
          <w:szCs w:val="32"/>
        </w:rPr>
        <w:t>取消做</w:t>
      </w:r>
      <w:proofErr w:type="gramEnd"/>
      <w:r w:rsidRPr="00456F7A">
        <w:rPr>
          <w:rFonts w:eastAsia="仿宋_GB2312"/>
          <w:sz w:val="32"/>
          <w:szCs w:val="32"/>
        </w:rPr>
        <w:t>市商资格。</w:t>
      </w:r>
    </w:p>
    <w:p w:rsidR="00B920CC" w:rsidRPr="00456F7A" w:rsidRDefault="00B920CC" w:rsidP="00B920CC">
      <w:pPr>
        <w:spacing w:before="217" w:after="217" w:line="360" w:lineRule="auto"/>
        <w:jc w:val="left"/>
        <w:rPr>
          <w:rFonts w:eastAsia="仿宋_GB2312"/>
          <w:sz w:val="32"/>
          <w:szCs w:val="32"/>
        </w:rPr>
      </w:pPr>
    </w:p>
    <w:p w:rsidR="00B920CC" w:rsidRPr="00456F7A" w:rsidRDefault="00B920CC" w:rsidP="00B920CC">
      <w:pPr>
        <w:spacing w:before="217" w:after="217" w:line="360" w:lineRule="auto"/>
        <w:jc w:val="left"/>
        <w:rPr>
          <w:rFonts w:eastAsia="仿宋_GB2312"/>
          <w:sz w:val="32"/>
          <w:szCs w:val="32"/>
        </w:rPr>
      </w:pPr>
    </w:p>
    <w:p w:rsidR="00B920CC" w:rsidRPr="00456F7A" w:rsidRDefault="00B920CC" w:rsidP="00B920CC">
      <w:pPr>
        <w:spacing w:before="217" w:after="217" w:line="360" w:lineRule="auto"/>
        <w:jc w:val="left"/>
        <w:rPr>
          <w:rFonts w:eastAsia="仿宋_GB2312"/>
          <w:sz w:val="32"/>
          <w:szCs w:val="32"/>
        </w:rPr>
      </w:pPr>
      <w:r w:rsidRPr="00456F7A">
        <w:rPr>
          <w:rFonts w:eastAsia="仿宋_GB2312"/>
          <w:sz w:val="32"/>
          <w:szCs w:val="32"/>
        </w:rPr>
        <w:t>公司名称（加盖公章）：</w:t>
      </w:r>
    </w:p>
    <w:p w:rsidR="00B920CC" w:rsidRPr="00456F7A" w:rsidRDefault="00B920CC" w:rsidP="00B920CC">
      <w:pPr>
        <w:spacing w:before="217" w:after="217" w:line="360" w:lineRule="auto"/>
        <w:jc w:val="left"/>
        <w:rPr>
          <w:rFonts w:eastAsia="仿宋_GB2312"/>
          <w:sz w:val="32"/>
          <w:szCs w:val="32"/>
        </w:rPr>
      </w:pPr>
      <w:r w:rsidRPr="00456F7A">
        <w:rPr>
          <w:rFonts w:eastAsia="仿宋_GB2312"/>
          <w:sz w:val="32"/>
          <w:szCs w:val="32"/>
        </w:rPr>
        <w:t>日期：</w:t>
      </w:r>
    </w:p>
    <w:p w:rsidR="00B920CC" w:rsidRDefault="00B920CC">
      <w:pPr>
        <w:widowControl/>
        <w:jc w:val="left"/>
        <w:rPr>
          <w:rFonts w:eastAsia="仿宋_GB2312"/>
          <w:kern w:val="0"/>
          <w:sz w:val="32"/>
          <w:szCs w:val="32"/>
        </w:rPr>
      </w:pPr>
    </w:p>
    <w:p w:rsidR="00E42E1F" w:rsidRPr="00D545AD" w:rsidRDefault="00E42E1F" w:rsidP="00D545AD">
      <w:pPr>
        <w:ind w:leftChars="1100" w:left="2310" w:firstLineChars="900" w:firstLine="2880"/>
        <w:jc w:val="right"/>
        <w:rPr>
          <w:rFonts w:eastAsia="仿宋_GB2312"/>
          <w:kern w:val="0"/>
          <w:sz w:val="32"/>
          <w:szCs w:val="32"/>
        </w:rPr>
      </w:pPr>
    </w:p>
    <w:p w:rsidR="008D6AED" w:rsidRPr="00D545AD" w:rsidRDefault="002667BE" w:rsidP="00E42E1F"/>
    <w:sectPr w:rsidR="008D6AED" w:rsidRPr="00D545AD" w:rsidSect="000C34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67BE" w:rsidRDefault="002667BE" w:rsidP="00D545AD">
      <w:r>
        <w:separator/>
      </w:r>
    </w:p>
  </w:endnote>
  <w:endnote w:type="continuationSeparator" w:id="0">
    <w:p w:rsidR="002667BE" w:rsidRDefault="002667BE" w:rsidP="00D545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67BE" w:rsidRDefault="002667BE" w:rsidP="00D545AD">
      <w:r>
        <w:separator/>
      </w:r>
    </w:p>
  </w:footnote>
  <w:footnote w:type="continuationSeparator" w:id="0">
    <w:p w:rsidR="002667BE" w:rsidRDefault="002667BE" w:rsidP="00D545A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jMwNTQxtLAwsTBU0lEKTi0uzszPAykwrgUAT0y3XCwAAAA="/>
  </w:docVars>
  <w:rsids>
    <w:rsidRoot w:val="00E42E1F"/>
    <w:rsid w:val="000C341B"/>
    <w:rsid w:val="000D75EC"/>
    <w:rsid w:val="001A7EE2"/>
    <w:rsid w:val="002542D7"/>
    <w:rsid w:val="002667BE"/>
    <w:rsid w:val="002D11B6"/>
    <w:rsid w:val="002F1F4C"/>
    <w:rsid w:val="00321E07"/>
    <w:rsid w:val="003E4BAE"/>
    <w:rsid w:val="003F335A"/>
    <w:rsid w:val="004806E8"/>
    <w:rsid w:val="00542CA4"/>
    <w:rsid w:val="005E51A6"/>
    <w:rsid w:val="006D5B5D"/>
    <w:rsid w:val="006E6BD4"/>
    <w:rsid w:val="007321D4"/>
    <w:rsid w:val="00790DF0"/>
    <w:rsid w:val="007E4558"/>
    <w:rsid w:val="00954DFD"/>
    <w:rsid w:val="00A337B6"/>
    <w:rsid w:val="00A80400"/>
    <w:rsid w:val="00B920CC"/>
    <w:rsid w:val="00BA4F3A"/>
    <w:rsid w:val="00C043CF"/>
    <w:rsid w:val="00CE30DD"/>
    <w:rsid w:val="00D545AD"/>
    <w:rsid w:val="00E156EA"/>
    <w:rsid w:val="00E42654"/>
    <w:rsid w:val="00E42E1F"/>
    <w:rsid w:val="00E93785"/>
    <w:rsid w:val="00E946F4"/>
    <w:rsid w:val="00F93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2E1F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Char"/>
    <w:qFormat/>
    <w:rsid w:val="00E42E1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E42E1F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a3">
    <w:name w:val="header"/>
    <w:basedOn w:val="a"/>
    <w:link w:val="Char"/>
    <w:uiPriority w:val="99"/>
    <w:semiHidden/>
    <w:unhideWhenUsed/>
    <w:rsid w:val="00D545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D545AD"/>
    <w:rPr>
      <w:rFonts w:ascii="Times New Roman" w:eastAsia="宋体" w:hAnsi="Times New Roman" w:cs="Times New Roman"/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D545A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D545AD"/>
    <w:rPr>
      <w:rFonts w:ascii="Times New Roman" w:eastAsia="宋体" w:hAnsi="Times New Roman" w:cs="Times New Roman"/>
      <w:sz w:val="18"/>
      <w:szCs w:val="18"/>
    </w:rPr>
  </w:style>
  <w:style w:type="table" w:styleId="a5">
    <w:name w:val="Table Grid"/>
    <w:basedOn w:val="a1"/>
    <w:uiPriority w:val="59"/>
    <w:rsid w:val="00B920CC"/>
    <w:rPr>
      <w:rFonts w:ascii="Arial" w:eastAsia="仿宋_GB2312" w:hAnsi="Arial"/>
      <w:sz w:val="28"/>
      <w:szCs w:val="3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2E1F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Char"/>
    <w:qFormat/>
    <w:rsid w:val="00E42E1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E42E1F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a3">
    <w:name w:val="header"/>
    <w:basedOn w:val="a"/>
    <w:link w:val="Char"/>
    <w:uiPriority w:val="99"/>
    <w:semiHidden/>
    <w:unhideWhenUsed/>
    <w:rsid w:val="00D545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D545AD"/>
    <w:rPr>
      <w:rFonts w:ascii="Times New Roman" w:eastAsia="宋体" w:hAnsi="Times New Roman" w:cs="Times New Roman"/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D545A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D545AD"/>
    <w:rPr>
      <w:rFonts w:ascii="Times New Roman" w:eastAsia="宋体" w:hAnsi="Times New Roman" w:cs="Times New Roman"/>
      <w:sz w:val="18"/>
      <w:szCs w:val="18"/>
    </w:rPr>
  </w:style>
  <w:style w:type="table" w:styleId="a5">
    <w:name w:val="Table Grid"/>
    <w:basedOn w:val="a1"/>
    <w:uiPriority w:val="59"/>
    <w:rsid w:val="00B920CC"/>
    <w:rPr>
      <w:rFonts w:ascii="Arial" w:eastAsia="仿宋_GB2312" w:hAnsi="Arial"/>
      <w:sz w:val="28"/>
      <w:szCs w:val="3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09</Characters>
  <Application>Microsoft Office Word</Application>
  <DocSecurity>0</DocSecurity>
  <Lines>1</Lines>
  <Paragraphs>1</Paragraphs>
  <ScaleCrop>false</ScaleCrop>
  <Company>SHFE</Company>
  <LinksUpToDate>false</LinksUpToDate>
  <CharactersWithSpaces>1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zy</dc:creator>
  <cp:lastModifiedBy>郑子函</cp:lastModifiedBy>
  <cp:revision>5</cp:revision>
  <cp:lastPrinted>2018-10-11T09:31:00Z</cp:lastPrinted>
  <dcterms:created xsi:type="dcterms:W3CDTF">2018-10-11T10:39:00Z</dcterms:created>
  <dcterms:modified xsi:type="dcterms:W3CDTF">2018-10-11T10:39:00Z</dcterms:modified>
</cp:coreProperties>
</file>